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700386" w14:textId="66C066D1" w:rsidR="00CA32AC" w:rsidRDefault="00CA32AC" w:rsidP="00466532">
      <w:pPr>
        <w:spacing w:after="0" w:line="240" w:lineRule="auto"/>
        <w:jc w:val="center"/>
        <w:rPr>
          <w:rFonts w:eastAsia="Times New Roman" w:cs="Times New Roman"/>
        </w:rPr>
      </w:pPr>
      <w:r w:rsidRPr="006E2C31">
        <w:rPr>
          <w:rFonts w:eastAsia="Times New Roman" w:cs="Times New Roman"/>
        </w:rPr>
        <w:t xml:space="preserve">ФЕДЕРАЛЬНОЕ ГОСУДАРСТВЕННОЕ АВТОНОМНОЕ ОБРАЗОВАТЕЛЬНОЕ УЧРЕЖДЕНИЕ ВЫСШЕГО </w:t>
      </w:r>
      <w:proofErr w:type="gramStart"/>
      <w:r w:rsidRPr="006E2C31">
        <w:rPr>
          <w:rFonts w:eastAsia="Times New Roman" w:cs="Times New Roman"/>
        </w:rPr>
        <w:t>ОБРАЗОВАНИЯ</w:t>
      </w:r>
      <w:r w:rsidRPr="006E2C31">
        <w:rPr>
          <w:rFonts w:eastAsia="Times New Roman" w:cs="Times New Roman"/>
        </w:rPr>
        <w:br/>
        <w:t>«</w:t>
      </w:r>
      <w:proofErr w:type="gramEnd"/>
      <w:r w:rsidRPr="006E2C31">
        <w:rPr>
          <w:rFonts w:eastAsia="Times New Roman" w:cs="Times New Roman"/>
        </w:rPr>
        <w:t>РОССИЙСКИЙ УНИВЕРСИТЕТ ТРАНСПОРТА»</w:t>
      </w:r>
      <w:r w:rsidRPr="006E2C31">
        <w:rPr>
          <w:rFonts w:eastAsia="Times New Roman" w:cs="Times New Roman"/>
        </w:rPr>
        <w:br/>
        <w:t>(РУТ (МИИТ))</w:t>
      </w:r>
    </w:p>
    <w:p w14:paraId="7E3548AC" w14:textId="5D31EC23" w:rsidR="00466532" w:rsidRDefault="00466532" w:rsidP="00466532">
      <w:pPr>
        <w:spacing w:after="0" w:line="240" w:lineRule="auto"/>
        <w:jc w:val="center"/>
        <w:rPr>
          <w:rFonts w:eastAsia="Times New Roman" w:cs="Times New Roman"/>
        </w:rPr>
      </w:pPr>
    </w:p>
    <w:p w14:paraId="5F3CEC14" w14:textId="3F39B4A6" w:rsidR="00466532" w:rsidRDefault="00466532" w:rsidP="00466532">
      <w:pPr>
        <w:spacing w:after="0" w:line="240" w:lineRule="auto"/>
        <w:jc w:val="center"/>
        <w:rPr>
          <w:rFonts w:eastAsia="Times New Roman" w:cs="Times New Roman"/>
        </w:rPr>
      </w:pPr>
    </w:p>
    <w:p w14:paraId="23D42809" w14:textId="77777777" w:rsidR="00466532" w:rsidRPr="006E2C31" w:rsidRDefault="00466532" w:rsidP="00466532">
      <w:pPr>
        <w:spacing w:after="0" w:line="240" w:lineRule="auto"/>
        <w:jc w:val="center"/>
        <w:rPr>
          <w:rFonts w:eastAsia="Times New Roman" w:cs="Times New Roman"/>
        </w:rPr>
      </w:pPr>
    </w:p>
    <w:p w14:paraId="5E44128E" w14:textId="77777777" w:rsidR="00CA32AC" w:rsidRPr="006E2C31" w:rsidRDefault="00CA32AC" w:rsidP="00CA32AC">
      <w:pPr>
        <w:jc w:val="center"/>
        <w:rPr>
          <w:rFonts w:eastAsia="Times New Roman" w:cs="Times New Roman"/>
        </w:rPr>
      </w:pPr>
      <w:r w:rsidRPr="006E2C31">
        <w:rPr>
          <w:rFonts w:eastAsia="Times New Roman" w:cs="Times New Roman"/>
        </w:rPr>
        <w:t>Институт транспортной техники и систем управления</w:t>
      </w:r>
    </w:p>
    <w:p w14:paraId="7488BA7C" w14:textId="77777777" w:rsidR="00CA32AC" w:rsidRPr="006E2C31" w:rsidRDefault="00CA32AC" w:rsidP="00CA32AC">
      <w:pPr>
        <w:jc w:val="center"/>
        <w:rPr>
          <w:rFonts w:eastAsia="Times New Roman" w:cs="Times New Roman"/>
        </w:rPr>
      </w:pPr>
      <w:r w:rsidRPr="006E2C31">
        <w:rPr>
          <w:rFonts w:eastAsia="Times New Roman" w:cs="Times New Roman"/>
        </w:rPr>
        <w:t>Кафедра «</w:t>
      </w:r>
      <w:r w:rsidRPr="00A70AD5">
        <w:rPr>
          <w:rFonts w:eastAsia="Times New Roman" w:cs="Times New Roman"/>
        </w:rPr>
        <w:t>Управление и защита информации</w:t>
      </w:r>
      <w:r w:rsidRPr="006E2C31">
        <w:rPr>
          <w:rFonts w:eastAsia="Times New Roman" w:cs="Times New Roman"/>
        </w:rPr>
        <w:t>»</w:t>
      </w:r>
    </w:p>
    <w:p w14:paraId="3C670C47" w14:textId="77777777" w:rsidR="00CA32AC" w:rsidRDefault="00CA32AC" w:rsidP="00CA32AC">
      <w:pPr>
        <w:jc w:val="center"/>
      </w:pPr>
    </w:p>
    <w:p w14:paraId="584EC28E" w14:textId="77777777" w:rsidR="00CA32AC" w:rsidRDefault="00CA32AC" w:rsidP="00CA32AC">
      <w:pPr>
        <w:jc w:val="center"/>
      </w:pPr>
    </w:p>
    <w:p w14:paraId="608A955B" w14:textId="77777777" w:rsidR="00CA32AC" w:rsidRDefault="00CA32AC" w:rsidP="00CA32AC">
      <w:pPr>
        <w:jc w:val="center"/>
      </w:pPr>
    </w:p>
    <w:p w14:paraId="3F90A0BF" w14:textId="77777777" w:rsidR="00CA32AC" w:rsidRDefault="00CA32AC" w:rsidP="00CA32AC">
      <w:pPr>
        <w:jc w:val="center"/>
      </w:pPr>
    </w:p>
    <w:p w14:paraId="2A738D50" w14:textId="7C1C926B" w:rsidR="00CA32AC" w:rsidRPr="00652488" w:rsidRDefault="00CA32AC" w:rsidP="00466532">
      <w:pPr>
        <w:spacing w:after="0" w:line="240" w:lineRule="auto"/>
        <w:jc w:val="center"/>
      </w:pPr>
      <w:r>
        <w:rPr>
          <w:szCs w:val="28"/>
        </w:rPr>
        <w:t>ОТЧЁТ</w:t>
      </w:r>
      <w:r w:rsidR="00466532">
        <w:rPr>
          <w:szCs w:val="28"/>
        </w:rPr>
        <w:br/>
      </w:r>
      <w:r w:rsidRPr="00663308">
        <w:rPr>
          <w:szCs w:val="28"/>
        </w:rPr>
        <w:t xml:space="preserve">О </w:t>
      </w:r>
      <w:r w:rsidR="00466532" w:rsidRPr="00663308">
        <w:rPr>
          <w:szCs w:val="28"/>
        </w:rPr>
        <w:t>ПРАКТИЧЕСКОЙ</w:t>
      </w:r>
      <w:r w:rsidRPr="00663308">
        <w:rPr>
          <w:szCs w:val="28"/>
        </w:rPr>
        <w:t xml:space="preserve"> РАБОТЕ №</w:t>
      </w:r>
      <w:r w:rsidR="00652488" w:rsidRPr="00652488">
        <w:rPr>
          <w:szCs w:val="28"/>
        </w:rPr>
        <w:t>4</w:t>
      </w:r>
    </w:p>
    <w:p w14:paraId="7941E8CB" w14:textId="058E7F02" w:rsidR="00194772" w:rsidRDefault="00466532" w:rsidP="00194772">
      <w:pPr>
        <w:spacing w:after="0"/>
        <w:jc w:val="center"/>
      </w:pPr>
      <w:r>
        <w:t>П</w:t>
      </w:r>
      <w:r w:rsidR="00194772">
        <w:t>о дисциплине</w:t>
      </w:r>
      <w:r>
        <w:t xml:space="preserve"> </w:t>
      </w:r>
      <w:r w:rsidR="00194772">
        <w:t>«</w:t>
      </w:r>
      <w:r w:rsidR="00663308">
        <w:t>Информационное обеспечение систем управления</w:t>
      </w:r>
      <w:r w:rsidR="00194772">
        <w:t>»</w:t>
      </w:r>
    </w:p>
    <w:p w14:paraId="708CB97E" w14:textId="18A44B55" w:rsidR="00CA32AC" w:rsidRDefault="00CA32AC" w:rsidP="00CA32AC">
      <w:pPr>
        <w:jc w:val="center"/>
      </w:pPr>
    </w:p>
    <w:p w14:paraId="71EACB26" w14:textId="77777777" w:rsidR="00466532" w:rsidRDefault="00466532" w:rsidP="00CA32AC">
      <w:pPr>
        <w:jc w:val="center"/>
      </w:pPr>
    </w:p>
    <w:p w14:paraId="61B4F974" w14:textId="6A4AB422" w:rsidR="00CA32AC" w:rsidRDefault="00CA32AC" w:rsidP="00466532">
      <w:pPr>
        <w:spacing w:after="0" w:line="240" w:lineRule="auto"/>
        <w:jc w:val="right"/>
      </w:pPr>
      <w:r>
        <w:t>Выполнил: ст. гр.</w:t>
      </w:r>
      <w:r w:rsidR="00663308">
        <w:t>ВУИ-511</w:t>
      </w:r>
    </w:p>
    <w:p w14:paraId="76D2B985" w14:textId="41982B29" w:rsidR="00CA32AC" w:rsidRDefault="00663308" w:rsidP="00466532">
      <w:pPr>
        <w:spacing w:after="0" w:line="240" w:lineRule="auto"/>
        <w:jc w:val="right"/>
      </w:pPr>
      <w:r>
        <w:t>Мила</w:t>
      </w:r>
      <w:r w:rsidR="00A13D7D">
        <w:t>ш</w:t>
      </w:r>
      <w:r>
        <w:t xml:space="preserve"> П.С</w:t>
      </w:r>
    </w:p>
    <w:p w14:paraId="7CDC62F9" w14:textId="4F0C4E96" w:rsidR="00A13D7D" w:rsidRPr="00060519" w:rsidRDefault="00A13D7D" w:rsidP="00466532">
      <w:pPr>
        <w:spacing w:after="0" w:line="240" w:lineRule="auto"/>
        <w:jc w:val="right"/>
      </w:pPr>
      <w:r>
        <w:t>Вариант 5</w:t>
      </w:r>
    </w:p>
    <w:p w14:paraId="0D24101E" w14:textId="77777777" w:rsidR="00CA32AC" w:rsidRDefault="00CA32AC" w:rsidP="00466532">
      <w:pPr>
        <w:spacing w:after="0" w:line="240" w:lineRule="auto"/>
        <w:jc w:val="right"/>
      </w:pPr>
      <w:r>
        <w:t xml:space="preserve">Проверил: к.т.н., доц. </w:t>
      </w:r>
    </w:p>
    <w:p w14:paraId="3B8AF87C" w14:textId="77777777" w:rsidR="00CA32AC" w:rsidRDefault="00CA32AC" w:rsidP="00466532">
      <w:pPr>
        <w:spacing w:after="0" w:line="240" w:lineRule="auto"/>
        <w:jc w:val="right"/>
      </w:pPr>
      <w:r>
        <w:t>Васильева М.А.</w:t>
      </w:r>
    </w:p>
    <w:p w14:paraId="5D6B7F9E" w14:textId="77777777" w:rsidR="00CA32AC" w:rsidRDefault="00CA32AC" w:rsidP="00CA32AC">
      <w:pPr>
        <w:jc w:val="center"/>
      </w:pPr>
    </w:p>
    <w:p w14:paraId="000BB0AF" w14:textId="77777777" w:rsidR="00CA32AC" w:rsidRDefault="00CA32AC" w:rsidP="00CA32AC">
      <w:pPr>
        <w:jc w:val="center"/>
      </w:pPr>
    </w:p>
    <w:p w14:paraId="5B85ECB5" w14:textId="77777777" w:rsidR="00CA32AC" w:rsidRDefault="00CA32AC" w:rsidP="00CA32AC">
      <w:pPr>
        <w:jc w:val="center"/>
      </w:pPr>
    </w:p>
    <w:p w14:paraId="3BD6D25E" w14:textId="77777777" w:rsidR="00CA32AC" w:rsidRDefault="00CA32AC" w:rsidP="00CA32AC">
      <w:pPr>
        <w:jc w:val="center"/>
      </w:pPr>
    </w:p>
    <w:p w14:paraId="3B5135DE" w14:textId="05BF88EA" w:rsidR="00194772" w:rsidRDefault="00194772" w:rsidP="00CA32AC">
      <w:pPr>
        <w:jc w:val="center"/>
      </w:pPr>
    </w:p>
    <w:p w14:paraId="1FF41E66" w14:textId="77777777" w:rsidR="00466532" w:rsidRDefault="00466532" w:rsidP="00CA32AC">
      <w:pPr>
        <w:jc w:val="center"/>
      </w:pPr>
    </w:p>
    <w:p w14:paraId="358C57B2" w14:textId="23333FE1" w:rsidR="00194772" w:rsidRDefault="00CA32AC" w:rsidP="00194772">
      <w:pPr>
        <w:jc w:val="center"/>
        <w:sectPr w:rsidR="00194772" w:rsidSect="00B6361E">
          <w:footerReference w:type="default" r:id="rId11"/>
          <w:footerReference w:type="first" r:id="rId12"/>
          <w:type w:val="continuous"/>
          <w:pgSz w:w="11906" w:h="16838" w:code="9"/>
          <w:pgMar w:top="1134" w:right="851" w:bottom="1134" w:left="1701" w:header="709" w:footer="709" w:gutter="0"/>
          <w:cols w:space="708"/>
          <w:docGrid w:linePitch="381"/>
        </w:sectPr>
      </w:pPr>
      <w:r>
        <w:t>Москва 202</w:t>
      </w:r>
      <w:r w:rsidR="00466532">
        <w:t>1</w:t>
      </w:r>
    </w:p>
    <w:sdt>
      <w:sdtPr>
        <w:rPr>
          <w:rFonts w:ascii="Times New Roman" w:eastAsiaTheme="minorHAnsi" w:hAnsi="Times New Roman" w:cstheme="minorBidi"/>
          <w:color w:val="auto"/>
          <w:sz w:val="28"/>
          <w:szCs w:val="22"/>
          <w:lang w:eastAsia="en-US"/>
        </w:rPr>
        <w:id w:val="15249091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D4037B9" w14:textId="5C874AD4" w:rsidR="00663308" w:rsidRPr="00663308" w:rsidRDefault="00663308">
          <w:pPr>
            <w:pStyle w:val="a5"/>
            <w:rPr>
              <w:rFonts w:ascii="Times New Roman" w:hAnsi="Times New Roman"/>
              <w:color w:val="auto"/>
              <w:sz w:val="28"/>
            </w:rPr>
          </w:pPr>
          <w:r w:rsidRPr="00663308">
            <w:rPr>
              <w:rFonts w:ascii="Times New Roman" w:hAnsi="Times New Roman"/>
              <w:color w:val="auto"/>
              <w:sz w:val="28"/>
            </w:rPr>
            <w:t>Оглавление</w:t>
          </w:r>
        </w:p>
        <w:p w14:paraId="66494FEE" w14:textId="77777777" w:rsidR="00A13D7D" w:rsidRDefault="00663308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r w:rsidRPr="00663308">
            <w:rPr>
              <w:b/>
              <w:bCs/>
            </w:rPr>
            <w:fldChar w:fldCharType="begin"/>
          </w:r>
          <w:r w:rsidRPr="00663308">
            <w:rPr>
              <w:b/>
              <w:bCs/>
            </w:rPr>
            <w:instrText xml:space="preserve"> TOC \o "1-3" \h \z \u </w:instrText>
          </w:r>
          <w:r w:rsidRPr="00663308">
            <w:rPr>
              <w:b/>
              <w:bCs/>
            </w:rPr>
            <w:fldChar w:fldCharType="separate"/>
          </w:r>
          <w:hyperlink w:anchor="_Toc90281399" w:history="1">
            <w:r w:rsidR="00A13D7D" w:rsidRPr="00155498">
              <w:rPr>
                <w:rStyle w:val="ac"/>
                <w:noProof/>
              </w:rPr>
              <w:t>Формулировка задания.</w:t>
            </w:r>
            <w:r w:rsidR="00A13D7D">
              <w:rPr>
                <w:noProof/>
                <w:webHidden/>
              </w:rPr>
              <w:tab/>
            </w:r>
            <w:r w:rsidR="00A13D7D">
              <w:rPr>
                <w:noProof/>
                <w:webHidden/>
              </w:rPr>
              <w:fldChar w:fldCharType="begin"/>
            </w:r>
            <w:r w:rsidR="00A13D7D">
              <w:rPr>
                <w:noProof/>
                <w:webHidden/>
              </w:rPr>
              <w:instrText xml:space="preserve"> PAGEREF _Toc90281399 \h </w:instrText>
            </w:r>
            <w:r w:rsidR="00A13D7D">
              <w:rPr>
                <w:noProof/>
                <w:webHidden/>
              </w:rPr>
            </w:r>
            <w:r w:rsidR="00A13D7D">
              <w:rPr>
                <w:noProof/>
                <w:webHidden/>
              </w:rPr>
              <w:fldChar w:fldCharType="separate"/>
            </w:r>
            <w:r w:rsidR="00A13D7D">
              <w:rPr>
                <w:noProof/>
                <w:webHidden/>
              </w:rPr>
              <w:t>3</w:t>
            </w:r>
            <w:r w:rsidR="00A13D7D">
              <w:rPr>
                <w:noProof/>
                <w:webHidden/>
              </w:rPr>
              <w:fldChar w:fldCharType="end"/>
            </w:r>
          </w:hyperlink>
        </w:p>
        <w:p w14:paraId="258C3906" w14:textId="77777777" w:rsidR="00A13D7D" w:rsidRDefault="006E4DE9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90281400" w:history="1">
            <w:r w:rsidR="00A13D7D" w:rsidRPr="00155498">
              <w:rPr>
                <w:rStyle w:val="ac"/>
                <w:noProof/>
              </w:rPr>
              <w:t>Практическая часть</w:t>
            </w:r>
            <w:r w:rsidR="00A13D7D">
              <w:rPr>
                <w:noProof/>
                <w:webHidden/>
              </w:rPr>
              <w:tab/>
            </w:r>
            <w:r w:rsidR="00A13D7D">
              <w:rPr>
                <w:noProof/>
                <w:webHidden/>
              </w:rPr>
              <w:fldChar w:fldCharType="begin"/>
            </w:r>
            <w:r w:rsidR="00A13D7D">
              <w:rPr>
                <w:noProof/>
                <w:webHidden/>
              </w:rPr>
              <w:instrText xml:space="preserve"> PAGEREF _Toc90281400 \h </w:instrText>
            </w:r>
            <w:r w:rsidR="00A13D7D">
              <w:rPr>
                <w:noProof/>
                <w:webHidden/>
              </w:rPr>
            </w:r>
            <w:r w:rsidR="00A13D7D">
              <w:rPr>
                <w:noProof/>
                <w:webHidden/>
              </w:rPr>
              <w:fldChar w:fldCharType="separate"/>
            </w:r>
            <w:r w:rsidR="00A13D7D">
              <w:rPr>
                <w:noProof/>
                <w:webHidden/>
              </w:rPr>
              <w:t>4</w:t>
            </w:r>
            <w:r w:rsidR="00A13D7D">
              <w:rPr>
                <w:noProof/>
                <w:webHidden/>
              </w:rPr>
              <w:fldChar w:fldCharType="end"/>
            </w:r>
          </w:hyperlink>
        </w:p>
        <w:p w14:paraId="13A67852" w14:textId="6174E523" w:rsidR="00663308" w:rsidRPr="00663308" w:rsidRDefault="00663308">
          <w:r w:rsidRPr="00663308">
            <w:rPr>
              <w:b/>
              <w:bCs/>
            </w:rPr>
            <w:fldChar w:fldCharType="end"/>
          </w:r>
        </w:p>
      </w:sdtContent>
    </w:sdt>
    <w:p w14:paraId="3551F694" w14:textId="6D438E0A" w:rsidR="00A13D7D" w:rsidRDefault="00A13D7D" w:rsidP="00A13D7D">
      <w:pPr>
        <w:pStyle w:val="MarinaHeader"/>
      </w:pPr>
      <w:r>
        <w:br w:type="page"/>
      </w:r>
      <w:bookmarkStart w:id="0" w:name="_Toc90281399"/>
      <w:r w:rsidRPr="00A13D7D">
        <w:lastRenderedPageBreak/>
        <w:t>Формулировка задания.</w:t>
      </w:r>
      <w:bookmarkEnd w:id="0"/>
    </w:p>
    <w:p w14:paraId="38CA7D89" w14:textId="77777777" w:rsidR="007B349E" w:rsidRPr="00AA0874" w:rsidRDefault="007B349E" w:rsidP="007B349E">
      <w:pPr>
        <w:pStyle w:val="MarinaRussianText"/>
        <w:numPr>
          <w:ilvl w:val="0"/>
          <w:numId w:val="7"/>
        </w:numPr>
        <w:rPr>
          <w:lang w:val="ru-RU"/>
        </w:rPr>
      </w:pPr>
      <w:r w:rsidRPr="00AA0874">
        <w:rPr>
          <w:lang w:val="ru-RU"/>
        </w:rPr>
        <w:t xml:space="preserve">Показать самый тяжелый товар (наименование и вес) (Таблица </w:t>
      </w:r>
      <w:r w:rsidRPr="007B349E">
        <w:t>Production</w:t>
      </w:r>
      <w:r w:rsidRPr="00AA0874">
        <w:rPr>
          <w:lang w:val="ru-RU"/>
        </w:rPr>
        <w:t>.</w:t>
      </w:r>
      <w:r w:rsidRPr="007B349E">
        <w:t>Product</w:t>
      </w:r>
      <w:r w:rsidRPr="00AA0874">
        <w:rPr>
          <w:lang w:val="ru-RU"/>
        </w:rPr>
        <w:t>).</w:t>
      </w:r>
    </w:p>
    <w:p w14:paraId="4B3EBA80" w14:textId="77777777" w:rsidR="007B349E" w:rsidRPr="00AA0874" w:rsidRDefault="007B349E" w:rsidP="007B349E">
      <w:pPr>
        <w:pStyle w:val="MarinaRussianText"/>
        <w:numPr>
          <w:ilvl w:val="0"/>
          <w:numId w:val="7"/>
        </w:numPr>
        <w:rPr>
          <w:lang w:val="ru-RU"/>
        </w:rPr>
      </w:pPr>
      <w:r w:rsidRPr="00AA0874">
        <w:rPr>
          <w:lang w:val="ru-RU"/>
        </w:rPr>
        <w:t xml:space="preserve">Показать количество продуктов и подкатегорию продуктов, для которой представлено минимальное (больше нуля) количество продуктов (Таблица </w:t>
      </w:r>
      <w:r w:rsidRPr="007B349E">
        <w:t>Production</w:t>
      </w:r>
      <w:r w:rsidRPr="00AA0874">
        <w:rPr>
          <w:lang w:val="ru-RU"/>
        </w:rPr>
        <w:t>.</w:t>
      </w:r>
      <w:r w:rsidRPr="007B349E">
        <w:t>Product</w:t>
      </w:r>
      <w:r w:rsidRPr="00AA0874">
        <w:rPr>
          <w:lang w:val="ru-RU"/>
        </w:rPr>
        <w:t>).</w:t>
      </w:r>
    </w:p>
    <w:p w14:paraId="40859026" w14:textId="77777777" w:rsidR="007B349E" w:rsidRPr="007B349E" w:rsidRDefault="007B349E" w:rsidP="007B349E">
      <w:pPr>
        <w:pStyle w:val="MarinaRussianText"/>
        <w:numPr>
          <w:ilvl w:val="0"/>
          <w:numId w:val="7"/>
        </w:numPr>
      </w:pPr>
      <w:r w:rsidRPr="00AA0874">
        <w:rPr>
          <w:lang w:val="ru-RU"/>
        </w:rPr>
        <w:t xml:space="preserve">Показать товары, для которых существует более 3 Линии продуктов, в одном стиле (стиль определен) (Таблица </w:t>
      </w:r>
      <w:r w:rsidRPr="007B349E">
        <w:t>Production</w:t>
      </w:r>
      <w:r w:rsidRPr="00AA0874">
        <w:rPr>
          <w:lang w:val="ru-RU"/>
        </w:rPr>
        <w:t>.</w:t>
      </w:r>
      <w:r w:rsidRPr="007B349E">
        <w:t>Product</w:t>
      </w:r>
      <w:r w:rsidRPr="00AA0874">
        <w:rPr>
          <w:lang w:val="ru-RU"/>
        </w:rPr>
        <w:t xml:space="preserve">). </w:t>
      </w:r>
      <w:proofErr w:type="spellStart"/>
      <w:r w:rsidRPr="007B349E">
        <w:t>Показать</w:t>
      </w:r>
      <w:proofErr w:type="spellEnd"/>
      <w:r w:rsidRPr="007B349E">
        <w:t xml:space="preserve"> </w:t>
      </w:r>
      <w:proofErr w:type="spellStart"/>
      <w:r w:rsidRPr="007B349E">
        <w:t>поля</w:t>
      </w:r>
      <w:proofErr w:type="spellEnd"/>
      <w:r w:rsidRPr="007B349E">
        <w:t xml:space="preserve"> [Name], Style и </w:t>
      </w:r>
      <w:proofErr w:type="spellStart"/>
      <w:r w:rsidRPr="007B349E">
        <w:t>ProductLine</w:t>
      </w:r>
      <w:proofErr w:type="spellEnd"/>
      <w:r w:rsidRPr="007B349E">
        <w:t>.</w:t>
      </w:r>
    </w:p>
    <w:p w14:paraId="5EF7DEDD" w14:textId="77777777" w:rsidR="007B349E" w:rsidRPr="007B349E" w:rsidRDefault="007B349E" w:rsidP="007B349E">
      <w:pPr>
        <w:pStyle w:val="MarinaRussianText"/>
        <w:numPr>
          <w:ilvl w:val="0"/>
          <w:numId w:val="7"/>
        </w:numPr>
      </w:pPr>
      <w:r w:rsidRPr="00AA0874">
        <w:rPr>
          <w:lang w:val="ru-RU"/>
        </w:rPr>
        <w:t xml:space="preserve">Показать товары, цена которых равна максимальной цене товара того же цвета (цвет определен) (Таблица </w:t>
      </w:r>
      <w:r w:rsidRPr="007B349E">
        <w:t>Production</w:t>
      </w:r>
      <w:r w:rsidRPr="00AA0874">
        <w:rPr>
          <w:lang w:val="ru-RU"/>
        </w:rPr>
        <w:t>.</w:t>
      </w:r>
      <w:r w:rsidRPr="007B349E">
        <w:t>Product</w:t>
      </w:r>
      <w:r w:rsidRPr="00AA0874">
        <w:rPr>
          <w:lang w:val="ru-RU"/>
        </w:rPr>
        <w:t xml:space="preserve">). </w:t>
      </w:r>
      <w:proofErr w:type="spellStart"/>
      <w:r w:rsidRPr="007B349E">
        <w:t>Показать</w:t>
      </w:r>
      <w:proofErr w:type="spellEnd"/>
      <w:r w:rsidRPr="007B349E">
        <w:t xml:space="preserve"> </w:t>
      </w:r>
      <w:proofErr w:type="spellStart"/>
      <w:r w:rsidRPr="007B349E">
        <w:t>поля</w:t>
      </w:r>
      <w:proofErr w:type="spellEnd"/>
      <w:r w:rsidRPr="007B349E">
        <w:t xml:space="preserve"> [Name], </w:t>
      </w:r>
      <w:proofErr w:type="spellStart"/>
      <w:r w:rsidRPr="007B349E">
        <w:t>ListPrice</w:t>
      </w:r>
      <w:proofErr w:type="spellEnd"/>
      <w:r w:rsidRPr="007B349E">
        <w:t xml:space="preserve"> и Color.</w:t>
      </w:r>
    </w:p>
    <w:p w14:paraId="662DB50D" w14:textId="5AC9CFA9" w:rsidR="007B349E" w:rsidRDefault="007B349E" w:rsidP="007B349E">
      <w:pPr>
        <w:pStyle w:val="MarinaRussianText"/>
        <w:numPr>
          <w:ilvl w:val="0"/>
          <w:numId w:val="7"/>
        </w:numPr>
      </w:pPr>
      <w:r w:rsidRPr="007B349E">
        <w:rPr>
          <w:lang w:val="ru-RU"/>
        </w:rPr>
        <w:t>Показать товары, цена которых меньше средней цены в любой подкатегории (</w:t>
      </w:r>
      <w:proofErr w:type="spellStart"/>
      <w:r w:rsidRPr="007B349E">
        <w:t>ProductSubcategoryID</w:t>
      </w:r>
      <w:proofErr w:type="spellEnd"/>
      <w:r w:rsidRPr="007B349E">
        <w:rPr>
          <w:lang w:val="ru-RU"/>
        </w:rPr>
        <w:t xml:space="preserve"> </w:t>
      </w:r>
      <w:r w:rsidRPr="007B349E">
        <w:t>IS</w:t>
      </w:r>
      <w:r w:rsidRPr="007B349E">
        <w:rPr>
          <w:lang w:val="ru-RU"/>
        </w:rPr>
        <w:t xml:space="preserve"> </w:t>
      </w:r>
      <w:r w:rsidRPr="007B349E">
        <w:t>NOT</w:t>
      </w:r>
      <w:r w:rsidRPr="007B349E">
        <w:rPr>
          <w:lang w:val="ru-RU"/>
        </w:rPr>
        <w:t xml:space="preserve"> </w:t>
      </w:r>
      <w:r w:rsidRPr="007B349E">
        <w:t>NULL</w:t>
      </w:r>
      <w:r w:rsidRPr="007B349E">
        <w:rPr>
          <w:lang w:val="ru-RU"/>
        </w:rPr>
        <w:t xml:space="preserve">) (Таблица </w:t>
      </w:r>
      <w:r w:rsidRPr="007B349E">
        <w:t>Production</w:t>
      </w:r>
      <w:r w:rsidRPr="007B349E">
        <w:rPr>
          <w:lang w:val="ru-RU"/>
        </w:rPr>
        <w:t>.</w:t>
      </w:r>
      <w:r w:rsidRPr="007B349E">
        <w:t>Product</w:t>
      </w:r>
      <w:r w:rsidRPr="007B349E">
        <w:rPr>
          <w:lang w:val="ru-RU"/>
        </w:rPr>
        <w:t xml:space="preserve">). </w:t>
      </w:r>
      <w:proofErr w:type="spellStart"/>
      <w:r w:rsidRPr="007B349E">
        <w:t>Показать</w:t>
      </w:r>
      <w:proofErr w:type="spellEnd"/>
      <w:r w:rsidRPr="007B349E">
        <w:t xml:space="preserve"> </w:t>
      </w:r>
      <w:proofErr w:type="spellStart"/>
      <w:r w:rsidRPr="007B349E">
        <w:t>поля</w:t>
      </w:r>
      <w:proofErr w:type="spellEnd"/>
      <w:r w:rsidRPr="007B349E">
        <w:t xml:space="preserve"> [Name], </w:t>
      </w:r>
      <w:proofErr w:type="spellStart"/>
      <w:r w:rsidRPr="007B349E">
        <w:t>ListPrice</w:t>
      </w:r>
      <w:proofErr w:type="spellEnd"/>
      <w:r w:rsidRPr="007B349E">
        <w:t xml:space="preserve"> и </w:t>
      </w:r>
      <w:proofErr w:type="spellStart"/>
      <w:r w:rsidRPr="007B349E">
        <w:t>ProductSubcategoryID</w:t>
      </w:r>
      <w:proofErr w:type="spellEnd"/>
    </w:p>
    <w:p w14:paraId="0B48148A" w14:textId="5BE57894" w:rsidR="007B349E" w:rsidRPr="007B349E" w:rsidRDefault="007B349E" w:rsidP="007B349E">
      <w:pPr>
        <w:spacing w:after="200" w:line="276" w:lineRule="auto"/>
        <w:jc w:val="left"/>
        <w:rPr>
          <w:color w:val="000000" w:themeColor="text1"/>
          <w:lang w:val="en-US"/>
        </w:rPr>
      </w:pPr>
      <w:r>
        <w:br w:type="page"/>
      </w:r>
    </w:p>
    <w:p w14:paraId="7353FD2B" w14:textId="78245DAB" w:rsidR="00A13D7D" w:rsidRDefault="00A13D7D" w:rsidP="00A13D7D">
      <w:pPr>
        <w:pStyle w:val="MarinaHeader"/>
      </w:pPr>
      <w:bookmarkStart w:id="1" w:name="_Toc90281400"/>
      <w:r>
        <w:lastRenderedPageBreak/>
        <w:t>Практическая часть</w:t>
      </w:r>
      <w:bookmarkEnd w:id="1"/>
      <w:r>
        <w:t xml:space="preserve"> </w:t>
      </w:r>
    </w:p>
    <w:p w14:paraId="73C5028F" w14:textId="6542BDAE" w:rsidR="00A13D7D" w:rsidRPr="00AA0874" w:rsidRDefault="00A13D7D" w:rsidP="007B349E">
      <w:pPr>
        <w:pStyle w:val="MarinaRussianText"/>
        <w:rPr>
          <w:lang w:val="ru-RU"/>
        </w:rPr>
      </w:pPr>
      <w:r w:rsidRPr="00AA0874">
        <w:rPr>
          <w:lang w:val="ru-RU"/>
        </w:rPr>
        <w:t>Задание 1</w:t>
      </w:r>
    </w:p>
    <w:p w14:paraId="7438B6BB" w14:textId="77777777" w:rsidR="007B349E" w:rsidRDefault="007B349E" w:rsidP="007B349E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Показать самый тяжелый товар (наименование и вес) (Таблица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roduction.Produc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.</w:t>
      </w:r>
    </w:p>
    <w:p w14:paraId="3EC72170" w14:textId="77777777" w:rsidR="007B349E" w:rsidRPr="007B349E" w:rsidRDefault="007B349E" w:rsidP="007B349E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B349E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7B349E">
        <w:rPr>
          <w:rFonts w:ascii="Consolas" w:hAnsi="Consolas" w:cs="Consolas"/>
          <w:color w:val="000000"/>
          <w:sz w:val="19"/>
          <w:szCs w:val="19"/>
          <w:lang w:val="en-US"/>
        </w:rPr>
        <w:t xml:space="preserve"> [Weight]</w:t>
      </w:r>
    </w:p>
    <w:p w14:paraId="785AA91D" w14:textId="77777777" w:rsidR="007B349E" w:rsidRPr="007B349E" w:rsidRDefault="007B349E" w:rsidP="007B349E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B349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 w:rsidRPr="007B349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7B349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proofErr w:type="spellStart"/>
      <w:r w:rsidRPr="007B349E">
        <w:rPr>
          <w:rFonts w:ascii="Consolas" w:hAnsi="Consolas" w:cs="Consolas"/>
          <w:color w:val="000000"/>
          <w:sz w:val="19"/>
          <w:szCs w:val="19"/>
          <w:lang w:val="en-US"/>
        </w:rPr>
        <w:t>ListPrice</w:t>
      </w:r>
      <w:proofErr w:type="spellEnd"/>
    </w:p>
    <w:p w14:paraId="4916BF29" w14:textId="77777777" w:rsidR="007B349E" w:rsidRPr="007B349E" w:rsidRDefault="007B349E" w:rsidP="007B349E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B349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 w:rsidRPr="007B349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7B349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[Name]</w:t>
      </w:r>
    </w:p>
    <w:p w14:paraId="08B06B07" w14:textId="77777777" w:rsidR="007B349E" w:rsidRPr="007B349E" w:rsidRDefault="007B349E" w:rsidP="007B349E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B349E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7B349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7B349E">
        <w:rPr>
          <w:rFonts w:ascii="Consolas" w:hAnsi="Consolas" w:cs="Consolas"/>
          <w:color w:val="000000"/>
          <w:sz w:val="19"/>
          <w:szCs w:val="19"/>
          <w:lang w:val="en-US"/>
        </w:rPr>
        <w:t>Production</w:t>
      </w:r>
      <w:r w:rsidRPr="007B349E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7B349E">
        <w:rPr>
          <w:rFonts w:ascii="Consolas" w:hAnsi="Consolas" w:cs="Consolas"/>
          <w:color w:val="000000"/>
          <w:sz w:val="19"/>
          <w:szCs w:val="19"/>
          <w:lang w:val="en-US"/>
        </w:rPr>
        <w:t>Product</w:t>
      </w:r>
      <w:proofErr w:type="spellEnd"/>
    </w:p>
    <w:p w14:paraId="7306AAEE" w14:textId="77777777" w:rsidR="007B349E" w:rsidRPr="007B349E" w:rsidRDefault="007B349E" w:rsidP="007B349E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B349E"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 w:rsidRPr="007B349E">
        <w:rPr>
          <w:rFonts w:ascii="Consolas" w:hAnsi="Consolas" w:cs="Consolas"/>
          <w:color w:val="000000"/>
          <w:sz w:val="19"/>
          <w:szCs w:val="19"/>
          <w:lang w:val="en-US"/>
        </w:rPr>
        <w:t xml:space="preserve"> [Weight] </w:t>
      </w:r>
      <w:r w:rsidRPr="007B349E">
        <w:rPr>
          <w:rFonts w:ascii="Consolas" w:hAnsi="Consolas" w:cs="Consolas"/>
          <w:color w:val="808080"/>
          <w:sz w:val="19"/>
          <w:szCs w:val="19"/>
          <w:lang w:val="en-US"/>
        </w:rPr>
        <w:t>=</w:t>
      </w:r>
    </w:p>
    <w:p w14:paraId="61D85FEC" w14:textId="77777777" w:rsidR="007B349E" w:rsidRPr="007B349E" w:rsidRDefault="007B349E" w:rsidP="007B349E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B349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7B349E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7B349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7B349E">
        <w:rPr>
          <w:rFonts w:ascii="Consolas" w:hAnsi="Consolas" w:cs="Consolas"/>
          <w:color w:val="FF00FF"/>
          <w:sz w:val="19"/>
          <w:szCs w:val="19"/>
          <w:lang w:val="en-US"/>
        </w:rPr>
        <w:t>MAX</w:t>
      </w:r>
      <w:r w:rsidRPr="007B349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7B349E">
        <w:rPr>
          <w:rFonts w:ascii="Consolas" w:hAnsi="Consolas" w:cs="Consolas"/>
          <w:color w:val="000000"/>
          <w:sz w:val="19"/>
          <w:szCs w:val="19"/>
          <w:lang w:val="en-US"/>
        </w:rPr>
        <w:t>[Weight]</w:t>
      </w:r>
      <w:r w:rsidRPr="007B349E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44E4DD7D" w14:textId="77777777" w:rsidR="007B349E" w:rsidRPr="00AA0874" w:rsidRDefault="007B349E" w:rsidP="007B349E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0874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>Production</w:t>
      </w:r>
      <w:r w:rsidRPr="00AA0874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>Product</w:t>
      </w:r>
      <w:proofErr w:type="spellEnd"/>
    </w:p>
    <w:p w14:paraId="19332AF8" w14:textId="1B11EED0" w:rsidR="007B349E" w:rsidRPr="007B349E" w:rsidRDefault="007B349E" w:rsidP="007B349E">
      <w:pPr>
        <w:pStyle w:val="MarinaRussianText"/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[Weight]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3AA02512" w14:textId="77777777" w:rsidR="007B349E" w:rsidRPr="007B349E" w:rsidRDefault="007B349E" w:rsidP="007B349E">
      <w:pPr>
        <w:pStyle w:val="MarinaRussianText"/>
      </w:pPr>
    </w:p>
    <w:p w14:paraId="5180692B" w14:textId="75D34BD4" w:rsidR="00A13D7D" w:rsidRDefault="007B349E">
      <w:pPr>
        <w:spacing w:after="200" w:line="276" w:lineRule="auto"/>
        <w:jc w:val="left"/>
      </w:pPr>
      <w:r>
        <w:rPr>
          <w:noProof/>
          <w:lang w:eastAsia="ru-RU"/>
        </w:rPr>
        <w:drawing>
          <wp:inline distT="0" distB="0" distL="0" distR="0" wp14:anchorId="4610E81F" wp14:editId="13FE2D79">
            <wp:extent cx="2982640" cy="475013"/>
            <wp:effectExtent l="0" t="0" r="8255" b="127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97121" cy="47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7A724" w14:textId="77777777" w:rsidR="00A13D7D" w:rsidRDefault="00A13D7D">
      <w:pPr>
        <w:spacing w:after="200" w:line="276" w:lineRule="auto"/>
        <w:jc w:val="left"/>
      </w:pPr>
    </w:p>
    <w:p w14:paraId="4C73A58F" w14:textId="5B1584AC" w:rsidR="00A13D7D" w:rsidRDefault="00A13D7D">
      <w:pPr>
        <w:spacing w:after="200" w:line="276" w:lineRule="auto"/>
        <w:jc w:val="left"/>
      </w:pPr>
      <w:r>
        <w:t>Задание 2</w:t>
      </w:r>
    </w:p>
    <w:p w14:paraId="30F0B500" w14:textId="77777777" w:rsidR="00AA0874" w:rsidRDefault="00AA0874" w:rsidP="00AA0874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Показать количество продуктов и подкатегорию продуктов, для которой представлено</w:t>
      </w:r>
    </w:p>
    <w:p w14:paraId="1D5C9D17" w14:textId="77777777" w:rsidR="00AA0874" w:rsidRDefault="00AA0874" w:rsidP="00AA0874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минимальное (больше нуля) количество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продуктов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Таблица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roduction.Produc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.</w:t>
      </w:r>
    </w:p>
    <w:p w14:paraId="050337E7" w14:textId="77777777" w:rsidR="00AA0874" w:rsidRPr="00AA0874" w:rsidRDefault="00AA0874" w:rsidP="00AA0874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0874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>ProductSubcategoryID</w:t>
      </w:r>
      <w:proofErr w:type="spellEnd"/>
    </w:p>
    <w:p w14:paraId="67844366" w14:textId="77777777" w:rsidR="00AA0874" w:rsidRPr="00AA0874" w:rsidRDefault="00AA0874" w:rsidP="00AA0874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 w:rsidRPr="00AA0874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proofErr w:type="gramStart"/>
      <w:r w:rsidRPr="00AA0874">
        <w:rPr>
          <w:rFonts w:ascii="Consolas" w:hAnsi="Consolas" w:cs="Consolas"/>
          <w:color w:val="FF00FF"/>
          <w:sz w:val="19"/>
          <w:szCs w:val="19"/>
          <w:lang w:val="en-US"/>
        </w:rPr>
        <w:t>COUNT</w:t>
      </w:r>
      <w:r w:rsidRPr="00AA087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>[Name]</w:t>
      </w:r>
      <w:r w:rsidRPr="00AA0874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581A9FE2" w14:textId="77777777" w:rsidR="00AA0874" w:rsidRPr="00AA0874" w:rsidRDefault="00AA0874" w:rsidP="00AA0874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0874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>Production</w:t>
      </w:r>
      <w:r w:rsidRPr="00AA0874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>Product</w:t>
      </w:r>
      <w:proofErr w:type="spellEnd"/>
    </w:p>
    <w:p w14:paraId="1074764C" w14:textId="77777777" w:rsidR="00AA0874" w:rsidRPr="00AA0874" w:rsidRDefault="00AA0874" w:rsidP="00AA0874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0874">
        <w:rPr>
          <w:rFonts w:ascii="Consolas" w:hAnsi="Consolas" w:cs="Consolas"/>
          <w:color w:val="0000FF"/>
          <w:sz w:val="19"/>
          <w:szCs w:val="19"/>
          <w:lang w:val="en-US"/>
        </w:rPr>
        <w:t>GROUP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0874"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>ProductSubcategoryID</w:t>
      </w:r>
      <w:proofErr w:type="spellEnd"/>
    </w:p>
    <w:p w14:paraId="5EEB093D" w14:textId="77777777" w:rsidR="00AA0874" w:rsidRPr="00AA0874" w:rsidRDefault="00AA0874" w:rsidP="00AA0874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0874">
        <w:rPr>
          <w:rFonts w:ascii="Consolas" w:hAnsi="Consolas" w:cs="Consolas"/>
          <w:color w:val="0000FF"/>
          <w:sz w:val="19"/>
          <w:szCs w:val="19"/>
          <w:lang w:val="en-US"/>
        </w:rPr>
        <w:t>HAVING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A0874">
        <w:rPr>
          <w:rFonts w:ascii="Consolas" w:hAnsi="Consolas" w:cs="Consolas"/>
          <w:color w:val="FF00FF"/>
          <w:sz w:val="19"/>
          <w:szCs w:val="19"/>
          <w:lang w:val="en-US"/>
        </w:rPr>
        <w:t>COUNT</w:t>
      </w:r>
      <w:r w:rsidRPr="00AA087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>[Name]</w:t>
      </w:r>
      <w:r w:rsidRPr="00AA0874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0874">
        <w:rPr>
          <w:rFonts w:ascii="Consolas" w:hAnsi="Consolas" w:cs="Consolas"/>
          <w:color w:val="808080"/>
          <w:sz w:val="19"/>
          <w:szCs w:val="19"/>
          <w:lang w:val="en-US"/>
        </w:rPr>
        <w:t>=</w:t>
      </w:r>
    </w:p>
    <w:p w14:paraId="79CE5BDF" w14:textId="77777777" w:rsidR="00AA0874" w:rsidRPr="00AA0874" w:rsidRDefault="00AA0874" w:rsidP="00AA0874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087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</w:p>
    <w:p w14:paraId="7CA77DBB" w14:textId="77777777" w:rsidR="00AA0874" w:rsidRPr="00AA0874" w:rsidRDefault="00AA0874" w:rsidP="00AA0874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</w:t>
      </w:r>
      <w:r w:rsidRPr="00AA0874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0874">
        <w:rPr>
          <w:rFonts w:ascii="Consolas" w:hAnsi="Consolas" w:cs="Consolas"/>
          <w:color w:val="0000FF"/>
          <w:sz w:val="19"/>
          <w:szCs w:val="19"/>
          <w:lang w:val="en-US"/>
        </w:rPr>
        <w:t>TOP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1 </w:t>
      </w:r>
      <w:proofErr w:type="gramStart"/>
      <w:r w:rsidRPr="00AA0874">
        <w:rPr>
          <w:rFonts w:ascii="Consolas" w:hAnsi="Consolas" w:cs="Consolas"/>
          <w:color w:val="FF00FF"/>
          <w:sz w:val="19"/>
          <w:szCs w:val="19"/>
          <w:lang w:val="en-US"/>
        </w:rPr>
        <w:t>COUNT</w:t>
      </w:r>
      <w:r w:rsidRPr="00AA087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>[Name]</w:t>
      </w:r>
      <w:r w:rsidRPr="00AA0874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408F7BB9" w14:textId="77777777" w:rsidR="00AA0874" w:rsidRPr="00AA0874" w:rsidRDefault="00AA0874" w:rsidP="00AA0874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</w:t>
      </w:r>
      <w:r w:rsidRPr="00AA0874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>Production</w:t>
      </w:r>
      <w:r w:rsidRPr="00AA0874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>Product</w:t>
      </w:r>
      <w:proofErr w:type="spellEnd"/>
    </w:p>
    <w:p w14:paraId="5B8A4DBC" w14:textId="77777777" w:rsidR="00AA0874" w:rsidRDefault="00AA0874" w:rsidP="00AA0874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SubcategoryID</w:t>
      </w:r>
      <w:proofErr w:type="spellEnd"/>
    </w:p>
    <w:p w14:paraId="4D998AB3" w14:textId="63D503DB" w:rsidR="00AA0874" w:rsidRDefault="00AA0874" w:rsidP="00AA0874">
      <w:pPr>
        <w:spacing w:after="200" w:line="276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7E01CB3C" w14:textId="60B5B174" w:rsidR="00AA0874" w:rsidRDefault="00AA0874" w:rsidP="00AA0874">
      <w:pPr>
        <w:spacing w:after="200" w:line="276" w:lineRule="auto"/>
        <w:jc w:val="left"/>
      </w:pPr>
      <w:r>
        <w:rPr>
          <w:noProof/>
          <w:lang w:eastAsia="ru-RU"/>
        </w:rPr>
        <w:drawing>
          <wp:inline distT="0" distB="0" distL="0" distR="0" wp14:anchorId="35659665" wp14:editId="15475FB6">
            <wp:extent cx="2733675" cy="1943100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3327B" w14:textId="77777777" w:rsidR="007B349E" w:rsidRDefault="007B349E">
      <w:pPr>
        <w:spacing w:after="200" w:line="276" w:lineRule="auto"/>
        <w:jc w:val="left"/>
      </w:pPr>
    </w:p>
    <w:p w14:paraId="03430729" w14:textId="7BB9C6CA" w:rsidR="00A13D7D" w:rsidRDefault="00A13D7D">
      <w:pPr>
        <w:spacing w:after="200" w:line="276" w:lineRule="auto"/>
        <w:jc w:val="left"/>
      </w:pPr>
    </w:p>
    <w:p w14:paraId="351D487C" w14:textId="77777777" w:rsidR="00A13D7D" w:rsidRDefault="00A13D7D">
      <w:pPr>
        <w:spacing w:after="200" w:line="276" w:lineRule="auto"/>
        <w:jc w:val="left"/>
      </w:pPr>
      <w:r>
        <w:br w:type="page"/>
      </w:r>
    </w:p>
    <w:p w14:paraId="6C27BD44" w14:textId="7A33ED23" w:rsidR="00A13D7D" w:rsidRDefault="00A13D7D">
      <w:pPr>
        <w:spacing w:after="200" w:line="276" w:lineRule="auto"/>
        <w:jc w:val="left"/>
      </w:pPr>
      <w:r>
        <w:lastRenderedPageBreak/>
        <w:t>Задание 3</w:t>
      </w:r>
    </w:p>
    <w:p w14:paraId="685281F1" w14:textId="77777777" w:rsidR="00AA0874" w:rsidRDefault="00AA0874" w:rsidP="00AA0874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Показать товары, для которых существует более 3 Линии продуктов,</w:t>
      </w:r>
    </w:p>
    <w:p w14:paraId="404FE21A" w14:textId="77777777" w:rsidR="00AA0874" w:rsidRPr="00AA0874" w:rsidRDefault="00AA0874" w:rsidP="00AA0874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в одном стиле (стиль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определен)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Таблица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roduction.Produc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. Показать</w:t>
      </w:r>
      <w:r w:rsidRPr="00AA0874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поля</w:t>
      </w:r>
      <w:r w:rsidRPr="00AA0874">
        <w:rPr>
          <w:rFonts w:ascii="Consolas" w:hAnsi="Consolas" w:cs="Consolas"/>
          <w:color w:val="008000"/>
          <w:sz w:val="19"/>
          <w:szCs w:val="19"/>
          <w:lang w:val="en-US"/>
        </w:rPr>
        <w:t xml:space="preserve"> [Name],</w:t>
      </w:r>
    </w:p>
    <w:p w14:paraId="53A1DA55" w14:textId="77777777" w:rsidR="00AA0874" w:rsidRPr="00AA0874" w:rsidRDefault="00AA0874" w:rsidP="00AA0874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0874">
        <w:rPr>
          <w:rFonts w:ascii="Consolas" w:hAnsi="Consolas" w:cs="Consolas"/>
          <w:color w:val="008000"/>
          <w:sz w:val="19"/>
          <w:szCs w:val="19"/>
          <w:lang w:val="en-US"/>
        </w:rPr>
        <w:t xml:space="preserve">--Style </w:t>
      </w:r>
      <w:r>
        <w:rPr>
          <w:rFonts w:ascii="Consolas" w:hAnsi="Consolas" w:cs="Consolas"/>
          <w:color w:val="008000"/>
          <w:sz w:val="19"/>
          <w:szCs w:val="19"/>
        </w:rPr>
        <w:t>и</w:t>
      </w:r>
      <w:r w:rsidRPr="00AA0874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 w:rsidRPr="00AA0874">
        <w:rPr>
          <w:rFonts w:ascii="Consolas" w:hAnsi="Consolas" w:cs="Consolas"/>
          <w:color w:val="008000"/>
          <w:sz w:val="19"/>
          <w:szCs w:val="19"/>
          <w:lang w:val="en-US"/>
        </w:rPr>
        <w:t>ProductLine</w:t>
      </w:r>
      <w:proofErr w:type="spellEnd"/>
      <w:r w:rsidRPr="00AA0874">
        <w:rPr>
          <w:rFonts w:ascii="Consolas" w:hAnsi="Consolas" w:cs="Consolas"/>
          <w:color w:val="008000"/>
          <w:sz w:val="19"/>
          <w:szCs w:val="19"/>
          <w:lang w:val="en-US"/>
        </w:rPr>
        <w:t>.</w:t>
      </w:r>
    </w:p>
    <w:p w14:paraId="0341D563" w14:textId="77777777" w:rsidR="00AA0874" w:rsidRPr="00AA0874" w:rsidRDefault="00AA0874" w:rsidP="00AA0874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0874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[Name]</w:t>
      </w:r>
    </w:p>
    <w:p w14:paraId="0FA3D6AA" w14:textId="77777777" w:rsidR="00AA0874" w:rsidRPr="00AA0874" w:rsidRDefault="00AA0874" w:rsidP="00AA0874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 w:rsidRPr="00AA0874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Style</w:t>
      </w:r>
    </w:p>
    <w:p w14:paraId="1B6EE4DF" w14:textId="77777777" w:rsidR="00AA0874" w:rsidRPr="00AA0874" w:rsidRDefault="00AA0874" w:rsidP="00AA0874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 w:rsidRPr="00AA0874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proofErr w:type="spellStart"/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>ProductLine</w:t>
      </w:r>
      <w:proofErr w:type="spellEnd"/>
    </w:p>
    <w:p w14:paraId="084EF078" w14:textId="77777777" w:rsidR="00AA0874" w:rsidRPr="00AA0874" w:rsidRDefault="00AA0874" w:rsidP="00AA0874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0874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>Production</w:t>
      </w:r>
      <w:r w:rsidRPr="00AA0874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>Product</w:t>
      </w:r>
      <w:proofErr w:type="spellEnd"/>
    </w:p>
    <w:p w14:paraId="576BDA93" w14:textId="77777777" w:rsidR="00AA0874" w:rsidRPr="00AA0874" w:rsidRDefault="00AA0874" w:rsidP="00AA0874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0874"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>ProductLine</w:t>
      </w:r>
      <w:proofErr w:type="spellEnd"/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0874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5FAD0EF8" w14:textId="77777777" w:rsidR="00AA0874" w:rsidRPr="00AA0874" w:rsidRDefault="00AA0874" w:rsidP="00AA0874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0874">
        <w:rPr>
          <w:rFonts w:ascii="Consolas" w:hAnsi="Consolas" w:cs="Consolas"/>
          <w:color w:val="0000FF"/>
          <w:sz w:val="19"/>
          <w:szCs w:val="19"/>
          <w:lang w:val="en-US"/>
        </w:rPr>
        <w:t xml:space="preserve">   </w:t>
      </w:r>
      <w:r w:rsidRPr="00AA087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AA0874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>ProductLine</w:t>
      </w:r>
      <w:proofErr w:type="spellEnd"/>
    </w:p>
    <w:p w14:paraId="0D242A92" w14:textId="77777777" w:rsidR="00AA0874" w:rsidRPr="00AA0874" w:rsidRDefault="00AA0874" w:rsidP="00AA0874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0874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>Production</w:t>
      </w:r>
      <w:r w:rsidRPr="00AA0874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>Product</w:t>
      </w:r>
      <w:proofErr w:type="spellEnd"/>
    </w:p>
    <w:p w14:paraId="3F81DAC9" w14:textId="77777777" w:rsidR="00AA0874" w:rsidRPr="00AA0874" w:rsidRDefault="00AA0874" w:rsidP="00AA0874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A0874"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>ProductLine</w:t>
      </w:r>
      <w:proofErr w:type="spellEnd"/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0874">
        <w:rPr>
          <w:rFonts w:ascii="Consolas" w:hAnsi="Consolas" w:cs="Consolas"/>
          <w:color w:val="808080"/>
          <w:sz w:val="19"/>
          <w:szCs w:val="19"/>
          <w:lang w:val="en-US"/>
        </w:rPr>
        <w:t>IS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0874">
        <w:rPr>
          <w:rFonts w:ascii="Consolas" w:hAnsi="Consolas" w:cs="Consolas"/>
          <w:color w:val="808080"/>
          <w:sz w:val="19"/>
          <w:szCs w:val="19"/>
          <w:lang w:val="en-US"/>
        </w:rPr>
        <w:t>NOT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0874">
        <w:rPr>
          <w:rFonts w:ascii="Consolas" w:hAnsi="Consolas" w:cs="Consolas"/>
          <w:color w:val="808080"/>
          <w:sz w:val="19"/>
          <w:szCs w:val="19"/>
          <w:lang w:val="en-US"/>
        </w:rPr>
        <w:t>NULL</w:t>
      </w:r>
    </w:p>
    <w:p w14:paraId="73B33040" w14:textId="77777777" w:rsidR="00AA0874" w:rsidRDefault="00AA0874" w:rsidP="00AA0874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Line</w:t>
      </w:r>
      <w:proofErr w:type="spellEnd"/>
    </w:p>
    <w:p w14:paraId="6E2F7360" w14:textId="3C4F0248" w:rsidR="00AA0874" w:rsidRDefault="00AA0874" w:rsidP="00AA0874">
      <w:pPr>
        <w:spacing w:after="200" w:line="276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HAV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Line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E1767E3" w14:textId="53EB970D" w:rsidR="00AA0874" w:rsidRDefault="00AA0874" w:rsidP="00AA0874">
      <w:pPr>
        <w:spacing w:after="200" w:line="276" w:lineRule="auto"/>
        <w:jc w:val="left"/>
      </w:pPr>
      <w:r>
        <w:rPr>
          <w:noProof/>
          <w:lang w:eastAsia="ru-RU"/>
        </w:rPr>
        <w:drawing>
          <wp:inline distT="0" distB="0" distL="0" distR="0" wp14:anchorId="100EBC18" wp14:editId="2052AD8D">
            <wp:extent cx="2886075" cy="2562225"/>
            <wp:effectExtent l="0" t="0" r="952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86075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_GoBack"/>
      <w:bookmarkEnd w:id="2"/>
    </w:p>
    <w:p w14:paraId="6A32E89E" w14:textId="210C2E1E" w:rsidR="00A13D7D" w:rsidRDefault="00A13D7D">
      <w:pPr>
        <w:spacing w:after="200" w:line="276" w:lineRule="auto"/>
        <w:jc w:val="left"/>
      </w:pPr>
    </w:p>
    <w:p w14:paraId="3F727EC2" w14:textId="61EA315B" w:rsidR="00A13D7D" w:rsidRDefault="00A13D7D">
      <w:pPr>
        <w:spacing w:after="200" w:line="276" w:lineRule="auto"/>
        <w:jc w:val="left"/>
      </w:pPr>
      <w:r>
        <w:t>Задание 4</w:t>
      </w:r>
    </w:p>
    <w:p w14:paraId="76C37D6D" w14:textId="77777777" w:rsidR="009C5A7D" w:rsidRDefault="009C5A7D" w:rsidP="009C5A7D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Показать товары, цена которых равна максимальной цене товара того же цвета (цвет определен)</w:t>
      </w:r>
    </w:p>
    <w:p w14:paraId="44AFA82C" w14:textId="77777777" w:rsidR="009C5A7D" w:rsidRPr="009C5A7D" w:rsidRDefault="009C5A7D" w:rsidP="009C5A7D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9C5A7D">
        <w:rPr>
          <w:rFonts w:ascii="Consolas" w:hAnsi="Consolas" w:cs="Consolas"/>
          <w:color w:val="008000"/>
          <w:sz w:val="19"/>
          <w:szCs w:val="19"/>
          <w:lang w:val="en-US"/>
        </w:rPr>
        <w:t>--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Таблица</w:t>
      </w:r>
      <w:r w:rsidRPr="009C5A7D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 w:rsidRPr="009C5A7D">
        <w:rPr>
          <w:rFonts w:ascii="Consolas" w:hAnsi="Consolas" w:cs="Consolas"/>
          <w:color w:val="008000"/>
          <w:sz w:val="19"/>
          <w:szCs w:val="19"/>
          <w:lang w:val="en-US"/>
        </w:rPr>
        <w:t>Production.Product</w:t>
      </w:r>
      <w:proofErr w:type="spellEnd"/>
      <w:r w:rsidRPr="009C5A7D">
        <w:rPr>
          <w:rFonts w:ascii="Consolas" w:hAnsi="Consolas" w:cs="Consolas"/>
          <w:color w:val="008000"/>
          <w:sz w:val="19"/>
          <w:szCs w:val="19"/>
          <w:lang w:val="en-US"/>
        </w:rPr>
        <w:t xml:space="preserve">). </w:t>
      </w:r>
      <w:r>
        <w:rPr>
          <w:rFonts w:ascii="Consolas" w:hAnsi="Consolas" w:cs="Consolas"/>
          <w:color w:val="008000"/>
          <w:sz w:val="19"/>
          <w:szCs w:val="19"/>
        </w:rPr>
        <w:t>Показать</w:t>
      </w:r>
      <w:r w:rsidRPr="009C5A7D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поля</w:t>
      </w:r>
      <w:r w:rsidRPr="009C5A7D">
        <w:rPr>
          <w:rFonts w:ascii="Consolas" w:hAnsi="Consolas" w:cs="Consolas"/>
          <w:color w:val="008000"/>
          <w:sz w:val="19"/>
          <w:szCs w:val="19"/>
          <w:lang w:val="en-US"/>
        </w:rPr>
        <w:t xml:space="preserve"> [Name</w:t>
      </w:r>
      <w:proofErr w:type="gramStart"/>
      <w:r w:rsidRPr="009C5A7D">
        <w:rPr>
          <w:rFonts w:ascii="Consolas" w:hAnsi="Consolas" w:cs="Consolas"/>
          <w:color w:val="008000"/>
          <w:sz w:val="19"/>
          <w:szCs w:val="19"/>
          <w:lang w:val="en-US"/>
        </w:rPr>
        <w:t>],</w:t>
      </w:r>
      <w:proofErr w:type="spellStart"/>
      <w:r w:rsidRPr="009C5A7D">
        <w:rPr>
          <w:rFonts w:ascii="Consolas" w:hAnsi="Consolas" w:cs="Consolas"/>
          <w:color w:val="008000"/>
          <w:sz w:val="19"/>
          <w:szCs w:val="19"/>
          <w:lang w:val="en-US"/>
        </w:rPr>
        <w:t>ListPrice</w:t>
      </w:r>
      <w:proofErr w:type="spellEnd"/>
      <w:proofErr w:type="gramEnd"/>
      <w:r w:rsidRPr="009C5A7D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и</w:t>
      </w:r>
      <w:r w:rsidRPr="009C5A7D">
        <w:rPr>
          <w:rFonts w:ascii="Consolas" w:hAnsi="Consolas" w:cs="Consolas"/>
          <w:color w:val="008000"/>
          <w:sz w:val="19"/>
          <w:szCs w:val="19"/>
          <w:lang w:val="en-US"/>
        </w:rPr>
        <w:t xml:space="preserve"> Color.</w:t>
      </w:r>
    </w:p>
    <w:p w14:paraId="21D37747" w14:textId="77777777" w:rsidR="009C5A7D" w:rsidRPr="009C5A7D" w:rsidRDefault="009C5A7D" w:rsidP="009C5A7D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C5A7D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[Name]</w:t>
      </w:r>
    </w:p>
    <w:p w14:paraId="4893A9B9" w14:textId="77777777" w:rsidR="009C5A7D" w:rsidRPr="009C5A7D" w:rsidRDefault="009C5A7D" w:rsidP="009C5A7D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proofErr w:type="spellStart"/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>ListPrice</w:t>
      </w:r>
      <w:proofErr w:type="spellEnd"/>
      <w:proofErr w:type="gramEnd"/>
    </w:p>
    <w:p w14:paraId="63E2EA42" w14:textId="77777777" w:rsidR="009C5A7D" w:rsidRPr="009C5A7D" w:rsidRDefault="009C5A7D" w:rsidP="009C5A7D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C5A7D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>Production</w:t>
      </w:r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>Product</w:t>
      </w:r>
      <w:proofErr w:type="spellEnd"/>
    </w:p>
    <w:p w14:paraId="1341CDD5" w14:textId="77777777" w:rsidR="009C5A7D" w:rsidRPr="009C5A7D" w:rsidRDefault="009C5A7D" w:rsidP="009C5A7D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C5A7D"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>ListPrice</w:t>
      </w:r>
      <w:proofErr w:type="spellEnd"/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&gt;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ANY</w:t>
      </w:r>
    </w:p>
    <w:p w14:paraId="5E820E6A" w14:textId="77777777" w:rsidR="009C5A7D" w:rsidRPr="009C5A7D" w:rsidRDefault="009C5A7D" w:rsidP="009C5A7D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9C5A7D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C5A7D">
        <w:rPr>
          <w:rFonts w:ascii="Consolas" w:hAnsi="Consolas" w:cs="Consolas"/>
          <w:color w:val="FF00FF"/>
          <w:sz w:val="19"/>
          <w:szCs w:val="19"/>
          <w:lang w:val="en-US"/>
        </w:rPr>
        <w:t>MAX</w:t>
      </w:r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proofErr w:type="gramEnd"/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>ListPrice</w:t>
      </w:r>
      <w:proofErr w:type="spellEnd"/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3E6FCE87" w14:textId="77777777" w:rsidR="009C5A7D" w:rsidRPr="009C5A7D" w:rsidRDefault="009C5A7D" w:rsidP="009C5A7D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C5A7D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>Production</w:t>
      </w:r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>Product</w:t>
      </w:r>
      <w:proofErr w:type="spellEnd"/>
    </w:p>
    <w:p w14:paraId="6252D899" w14:textId="77777777" w:rsidR="009C5A7D" w:rsidRPr="009C5A7D" w:rsidRDefault="009C5A7D" w:rsidP="009C5A7D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9C5A7D"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 Color</w:t>
      </w:r>
      <w:proofErr w:type="gramEnd"/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IS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NOT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NULL</w:t>
      </w:r>
    </w:p>
    <w:p w14:paraId="1F4C5155" w14:textId="77777777" w:rsidR="009C5A7D" w:rsidRPr="00AA0874" w:rsidRDefault="009C5A7D" w:rsidP="009C5A7D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0874">
        <w:rPr>
          <w:rFonts w:ascii="Consolas" w:hAnsi="Consolas" w:cs="Consolas"/>
          <w:color w:val="0000FF"/>
          <w:sz w:val="19"/>
          <w:szCs w:val="19"/>
          <w:lang w:val="en-US"/>
        </w:rPr>
        <w:t>GROUP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0874"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 w:rsidRPr="00AA0874">
        <w:rPr>
          <w:rFonts w:ascii="Consolas" w:hAnsi="Consolas" w:cs="Consolas"/>
          <w:color w:val="000000"/>
          <w:sz w:val="19"/>
          <w:szCs w:val="19"/>
          <w:lang w:val="en-US"/>
        </w:rPr>
        <w:t xml:space="preserve"> Color</w:t>
      </w:r>
      <w:r w:rsidRPr="00AA0874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14D5F08B" w14:textId="77777777" w:rsidR="009C5A7D" w:rsidRDefault="009C5A7D" w:rsidP="009C5A7D">
      <w:pPr>
        <w:spacing w:after="200" w:line="276" w:lineRule="auto"/>
        <w:jc w:val="left"/>
        <w:rPr>
          <w:noProof/>
          <w:lang w:eastAsia="ru-RU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istPr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SC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748CBC5E" w14:textId="6E79B92B" w:rsidR="007B349E" w:rsidRPr="007B349E" w:rsidRDefault="007B349E" w:rsidP="009C5A7D">
      <w:pPr>
        <w:spacing w:after="200" w:line="276" w:lineRule="auto"/>
        <w:jc w:val="left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43E2D1D9" wp14:editId="6E685744">
            <wp:extent cx="2446316" cy="3280807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50906" cy="3286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4628C" w14:textId="6B51FCC1" w:rsidR="00A13D7D" w:rsidRPr="007B349E" w:rsidRDefault="00A13D7D">
      <w:pPr>
        <w:spacing w:after="200" w:line="276" w:lineRule="auto"/>
        <w:jc w:val="left"/>
        <w:rPr>
          <w:lang w:val="en-US"/>
        </w:rPr>
      </w:pPr>
    </w:p>
    <w:p w14:paraId="77FED22A" w14:textId="319F2153" w:rsidR="00A13D7D" w:rsidRDefault="00A13D7D">
      <w:pPr>
        <w:spacing w:after="200" w:line="276" w:lineRule="auto"/>
        <w:jc w:val="left"/>
      </w:pPr>
      <w:r>
        <w:t>Задание 5</w:t>
      </w:r>
    </w:p>
    <w:p w14:paraId="2E06ED38" w14:textId="77777777" w:rsidR="009C5A7D" w:rsidRDefault="009C5A7D" w:rsidP="009C5A7D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Показать товары, цена которых меньше средней цены в любой подкатегории</w:t>
      </w:r>
    </w:p>
    <w:p w14:paraId="5AC75383" w14:textId="77777777" w:rsidR="009C5A7D" w:rsidRPr="009C5A7D" w:rsidRDefault="009C5A7D" w:rsidP="009C5A7D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9C5A7D">
        <w:rPr>
          <w:rFonts w:ascii="Consolas" w:hAnsi="Consolas" w:cs="Consolas"/>
          <w:color w:val="008000"/>
          <w:sz w:val="19"/>
          <w:szCs w:val="19"/>
          <w:lang w:val="en-US"/>
        </w:rPr>
        <w:t>--(</w:t>
      </w:r>
      <w:proofErr w:type="spellStart"/>
      <w:proofErr w:type="gramEnd"/>
      <w:r w:rsidRPr="009C5A7D">
        <w:rPr>
          <w:rFonts w:ascii="Consolas" w:hAnsi="Consolas" w:cs="Consolas"/>
          <w:color w:val="008000"/>
          <w:sz w:val="19"/>
          <w:szCs w:val="19"/>
          <w:lang w:val="en-US"/>
        </w:rPr>
        <w:t>ProductSubcategoryID</w:t>
      </w:r>
      <w:proofErr w:type="spellEnd"/>
      <w:r w:rsidRPr="009C5A7D">
        <w:rPr>
          <w:rFonts w:ascii="Consolas" w:hAnsi="Consolas" w:cs="Consolas"/>
          <w:color w:val="008000"/>
          <w:sz w:val="19"/>
          <w:szCs w:val="19"/>
          <w:lang w:val="en-US"/>
        </w:rPr>
        <w:t xml:space="preserve"> IS NOT NULL) (</w:t>
      </w:r>
      <w:r>
        <w:rPr>
          <w:rFonts w:ascii="Consolas" w:hAnsi="Consolas" w:cs="Consolas"/>
          <w:color w:val="008000"/>
          <w:sz w:val="19"/>
          <w:szCs w:val="19"/>
        </w:rPr>
        <w:t>Таблица</w:t>
      </w:r>
      <w:r w:rsidRPr="009C5A7D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 w:rsidRPr="009C5A7D">
        <w:rPr>
          <w:rFonts w:ascii="Consolas" w:hAnsi="Consolas" w:cs="Consolas"/>
          <w:color w:val="008000"/>
          <w:sz w:val="19"/>
          <w:szCs w:val="19"/>
          <w:lang w:val="en-US"/>
        </w:rPr>
        <w:t>Production.Product</w:t>
      </w:r>
      <w:proofErr w:type="spellEnd"/>
      <w:r w:rsidRPr="009C5A7D">
        <w:rPr>
          <w:rFonts w:ascii="Consolas" w:hAnsi="Consolas" w:cs="Consolas"/>
          <w:color w:val="008000"/>
          <w:sz w:val="19"/>
          <w:szCs w:val="19"/>
          <w:lang w:val="en-US"/>
        </w:rPr>
        <w:t>).</w:t>
      </w:r>
    </w:p>
    <w:p w14:paraId="2BDB9E16" w14:textId="77777777" w:rsidR="009C5A7D" w:rsidRPr="009C5A7D" w:rsidRDefault="009C5A7D" w:rsidP="009C5A7D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C5A7D">
        <w:rPr>
          <w:rFonts w:ascii="Consolas" w:hAnsi="Consolas" w:cs="Consolas"/>
          <w:color w:val="008000"/>
          <w:sz w:val="19"/>
          <w:szCs w:val="19"/>
          <w:lang w:val="en-US"/>
        </w:rPr>
        <w:t>--</w:t>
      </w:r>
      <w:r>
        <w:rPr>
          <w:rFonts w:ascii="Consolas" w:hAnsi="Consolas" w:cs="Consolas"/>
          <w:color w:val="008000"/>
          <w:sz w:val="19"/>
          <w:szCs w:val="19"/>
        </w:rPr>
        <w:t>Показать</w:t>
      </w:r>
      <w:r w:rsidRPr="009C5A7D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поля</w:t>
      </w:r>
      <w:r w:rsidRPr="009C5A7D">
        <w:rPr>
          <w:rFonts w:ascii="Consolas" w:hAnsi="Consolas" w:cs="Consolas"/>
          <w:color w:val="008000"/>
          <w:sz w:val="19"/>
          <w:szCs w:val="19"/>
          <w:lang w:val="en-US"/>
        </w:rPr>
        <w:t xml:space="preserve"> [Name], </w:t>
      </w:r>
      <w:proofErr w:type="spellStart"/>
      <w:r w:rsidRPr="009C5A7D">
        <w:rPr>
          <w:rFonts w:ascii="Consolas" w:hAnsi="Consolas" w:cs="Consolas"/>
          <w:color w:val="008000"/>
          <w:sz w:val="19"/>
          <w:szCs w:val="19"/>
          <w:lang w:val="en-US"/>
        </w:rPr>
        <w:t>ListPrice</w:t>
      </w:r>
      <w:proofErr w:type="spellEnd"/>
      <w:r w:rsidRPr="009C5A7D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и</w:t>
      </w:r>
      <w:r w:rsidRPr="009C5A7D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 w:rsidRPr="009C5A7D">
        <w:rPr>
          <w:rFonts w:ascii="Consolas" w:hAnsi="Consolas" w:cs="Consolas"/>
          <w:color w:val="008000"/>
          <w:sz w:val="19"/>
          <w:szCs w:val="19"/>
          <w:lang w:val="en-US"/>
        </w:rPr>
        <w:t>ProductSubcategoryID</w:t>
      </w:r>
      <w:proofErr w:type="spellEnd"/>
    </w:p>
    <w:p w14:paraId="234C6F23" w14:textId="77777777" w:rsidR="009C5A7D" w:rsidRPr="009C5A7D" w:rsidRDefault="009C5A7D" w:rsidP="009C5A7D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C5A7D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[Name]</w:t>
      </w:r>
    </w:p>
    <w:p w14:paraId="46504D95" w14:textId="77777777" w:rsidR="009C5A7D" w:rsidRPr="009C5A7D" w:rsidRDefault="009C5A7D" w:rsidP="009C5A7D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proofErr w:type="spellStart"/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>ListPrice</w:t>
      </w:r>
      <w:proofErr w:type="spellEnd"/>
    </w:p>
    <w:p w14:paraId="11BD2BFE" w14:textId="77777777" w:rsidR="009C5A7D" w:rsidRPr="009C5A7D" w:rsidRDefault="009C5A7D" w:rsidP="009C5A7D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proofErr w:type="spellStart"/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>ProductSubcategoryID</w:t>
      </w:r>
      <w:proofErr w:type="spellEnd"/>
    </w:p>
    <w:p w14:paraId="214D611A" w14:textId="77777777" w:rsidR="009C5A7D" w:rsidRPr="009C5A7D" w:rsidRDefault="009C5A7D" w:rsidP="009C5A7D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C5A7D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>Production</w:t>
      </w:r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>Product</w:t>
      </w:r>
      <w:proofErr w:type="spellEnd"/>
    </w:p>
    <w:p w14:paraId="3092F445" w14:textId="77777777" w:rsidR="009C5A7D" w:rsidRPr="009C5A7D" w:rsidRDefault="009C5A7D" w:rsidP="009C5A7D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C5A7D"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>ListPrice</w:t>
      </w:r>
      <w:proofErr w:type="spellEnd"/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&gt;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ALL</w:t>
      </w:r>
    </w:p>
    <w:p w14:paraId="10B1BC08" w14:textId="77777777" w:rsidR="009C5A7D" w:rsidRPr="009C5A7D" w:rsidRDefault="009C5A7D" w:rsidP="009C5A7D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9C5A7D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C5A7D">
        <w:rPr>
          <w:rFonts w:ascii="Consolas" w:hAnsi="Consolas" w:cs="Consolas"/>
          <w:color w:val="FF00FF"/>
          <w:sz w:val="19"/>
          <w:szCs w:val="19"/>
          <w:lang w:val="en-US"/>
        </w:rPr>
        <w:t>AVG</w:t>
      </w:r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proofErr w:type="gramEnd"/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>ListPrice</w:t>
      </w:r>
      <w:proofErr w:type="spellEnd"/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0D8744E5" w14:textId="77777777" w:rsidR="009C5A7D" w:rsidRPr="009C5A7D" w:rsidRDefault="009C5A7D" w:rsidP="009C5A7D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C5A7D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>Production</w:t>
      </w:r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>Product</w:t>
      </w:r>
      <w:proofErr w:type="spellEnd"/>
    </w:p>
    <w:p w14:paraId="196AAB55" w14:textId="77777777" w:rsidR="009C5A7D" w:rsidRPr="009C5A7D" w:rsidRDefault="009C5A7D" w:rsidP="009C5A7D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C5A7D"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>ListPrice</w:t>
      </w:r>
      <w:proofErr w:type="spellEnd"/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&gt;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0</w:t>
      </w:r>
    </w:p>
    <w:p w14:paraId="2C3BA0D1" w14:textId="77777777" w:rsidR="009C5A7D" w:rsidRPr="009C5A7D" w:rsidRDefault="009C5A7D" w:rsidP="009C5A7D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AND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>ProductSubcategoryID</w:t>
      </w:r>
      <w:proofErr w:type="spellEnd"/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IS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NOT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NULL</w:t>
      </w:r>
    </w:p>
    <w:p w14:paraId="0695299A" w14:textId="77777777" w:rsidR="009C5A7D" w:rsidRPr="009C5A7D" w:rsidRDefault="009C5A7D" w:rsidP="009C5A7D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C5A7D">
        <w:rPr>
          <w:rFonts w:ascii="Consolas" w:hAnsi="Consolas" w:cs="Consolas"/>
          <w:color w:val="0000FF"/>
          <w:sz w:val="19"/>
          <w:szCs w:val="19"/>
          <w:lang w:val="en-US"/>
        </w:rPr>
        <w:t>GROUP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C5A7D"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C5A7D">
        <w:rPr>
          <w:rFonts w:ascii="Consolas" w:hAnsi="Consolas" w:cs="Consolas"/>
          <w:color w:val="000000"/>
          <w:sz w:val="19"/>
          <w:szCs w:val="19"/>
          <w:lang w:val="en-US"/>
        </w:rPr>
        <w:t>ProductSubcategoryID</w:t>
      </w:r>
      <w:proofErr w:type="spellEnd"/>
      <w:r w:rsidRPr="009C5A7D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3B239211" w14:textId="2369AADA" w:rsidR="009C5A7D" w:rsidRDefault="009C5A7D" w:rsidP="009C5A7D">
      <w:pPr>
        <w:spacing w:after="200" w:line="276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istPr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DES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4EC19B0F" w14:textId="1CE4A887" w:rsidR="009C5A7D" w:rsidRDefault="009C5A7D" w:rsidP="009C5A7D">
      <w:pPr>
        <w:spacing w:after="200" w:line="276" w:lineRule="auto"/>
        <w:jc w:val="left"/>
      </w:pPr>
      <w:r>
        <w:rPr>
          <w:noProof/>
          <w:lang w:eastAsia="ru-RU"/>
        </w:rPr>
        <w:lastRenderedPageBreak/>
        <w:drawing>
          <wp:inline distT="0" distB="0" distL="0" distR="0" wp14:anchorId="0B21F6F9" wp14:editId="310C5D37">
            <wp:extent cx="3400425" cy="3257550"/>
            <wp:effectExtent l="0" t="0" r="952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56638" w14:textId="435A595F" w:rsidR="00A13D7D" w:rsidRDefault="00A13D7D">
      <w:pPr>
        <w:spacing w:after="200" w:line="276" w:lineRule="auto"/>
        <w:jc w:val="left"/>
      </w:pPr>
    </w:p>
    <w:p w14:paraId="4C96F21E" w14:textId="7C2362A8" w:rsidR="00A13D7D" w:rsidRDefault="00A13D7D">
      <w:pPr>
        <w:spacing w:after="200" w:line="276" w:lineRule="auto"/>
        <w:jc w:val="left"/>
      </w:pPr>
    </w:p>
    <w:p w14:paraId="629F58D7" w14:textId="6EEBE7EE" w:rsidR="00A13D7D" w:rsidRPr="00A13D7D" w:rsidRDefault="00A13D7D" w:rsidP="007B349E">
      <w:pPr>
        <w:pStyle w:val="MarinaRussianText"/>
      </w:pPr>
      <w:r>
        <w:t xml:space="preserve"> </w:t>
      </w:r>
    </w:p>
    <w:sectPr w:rsidR="00A13D7D" w:rsidRPr="00A13D7D" w:rsidSect="00B6361E">
      <w:type w:val="continuous"/>
      <w:pgSz w:w="11906" w:h="16838"/>
      <w:pgMar w:top="1134" w:right="850" w:bottom="1134" w:left="1701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2CEB7C" w14:textId="77777777" w:rsidR="006E4DE9" w:rsidRDefault="006E4DE9" w:rsidP="00663308">
      <w:pPr>
        <w:spacing w:after="0" w:line="240" w:lineRule="auto"/>
      </w:pPr>
      <w:r>
        <w:separator/>
      </w:r>
    </w:p>
  </w:endnote>
  <w:endnote w:type="continuationSeparator" w:id="0">
    <w:p w14:paraId="6C7661D3" w14:textId="77777777" w:rsidR="006E4DE9" w:rsidRDefault="006E4DE9" w:rsidP="006633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3899333"/>
      <w:docPartObj>
        <w:docPartGallery w:val="Page Numbers (Bottom of Page)"/>
        <w:docPartUnique/>
      </w:docPartObj>
    </w:sdtPr>
    <w:sdtEndPr/>
    <w:sdtContent>
      <w:p w14:paraId="7C11D283" w14:textId="0EE511A2" w:rsidR="00B6361E" w:rsidRDefault="00B6361E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A0874">
          <w:rPr>
            <w:noProof/>
          </w:rPr>
          <w:t>6</w:t>
        </w:r>
        <w:r>
          <w:fldChar w:fldCharType="end"/>
        </w:r>
      </w:p>
    </w:sdtContent>
  </w:sdt>
  <w:p w14:paraId="736BA99E" w14:textId="77777777" w:rsidR="00663308" w:rsidRDefault="00663308">
    <w:pPr>
      <w:pStyle w:val="a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47080303"/>
      <w:docPartObj>
        <w:docPartGallery w:val="Page Numbers (Bottom of Page)"/>
        <w:docPartUnique/>
      </w:docPartObj>
    </w:sdtPr>
    <w:sdtEndPr/>
    <w:sdtContent>
      <w:p w14:paraId="47BA997A" w14:textId="4DFFA76C" w:rsidR="00B6361E" w:rsidRDefault="00B6361E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66892A1C" w14:textId="77777777" w:rsidR="00B6361E" w:rsidRDefault="00B6361E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B7348F" w14:textId="77777777" w:rsidR="006E4DE9" w:rsidRDefault="006E4DE9" w:rsidP="00663308">
      <w:pPr>
        <w:spacing w:after="0" w:line="240" w:lineRule="auto"/>
      </w:pPr>
      <w:r>
        <w:separator/>
      </w:r>
    </w:p>
  </w:footnote>
  <w:footnote w:type="continuationSeparator" w:id="0">
    <w:p w14:paraId="107C6310" w14:textId="77777777" w:rsidR="006E4DE9" w:rsidRDefault="006E4DE9" w:rsidP="006633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D634DE"/>
    <w:multiLevelType w:val="multilevel"/>
    <w:tmpl w:val="41A0E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7B75A4"/>
    <w:multiLevelType w:val="multilevel"/>
    <w:tmpl w:val="C9B6E7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8D42431"/>
    <w:multiLevelType w:val="multilevel"/>
    <w:tmpl w:val="41A0E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F525648"/>
    <w:multiLevelType w:val="multilevel"/>
    <w:tmpl w:val="7A7414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FA3410B"/>
    <w:multiLevelType w:val="multilevel"/>
    <w:tmpl w:val="0074C1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AA62CC6"/>
    <w:multiLevelType w:val="multilevel"/>
    <w:tmpl w:val="A95E0E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1D1226C"/>
    <w:multiLevelType w:val="multilevel"/>
    <w:tmpl w:val="A12C87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3"/>
  </w:num>
  <w:num w:numId="3">
    <w:abstractNumId w:val="4"/>
  </w:num>
  <w:num w:numId="4">
    <w:abstractNumId w:val="6"/>
  </w:num>
  <w:num w:numId="5">
    <w:abstractNumId w:val="1"/>
  </w:num>
  <w:num w:numId="6">
    <w:abstractNumId w:val="5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3NDMyMTY1NbNU0lEKTi0uzszPAykwrAUAibgLFSwAAAA="/>
  </w:docVars>
  <w:rsids>
    <w:rsidRoot w:val="00CA32AC"/>
    <w:rsid w:val="000510AA"/>
    <w:rsid w:val="000623AD"/>
    <w:rsid w:val="00182C2D"/>
    <w:rsid w:val="00194772"/>
    <w:rsid w:val="00285B73"/>
    <w:rsid w:val="003900D8"/>
    <w:rsid w:val="00392638"/>
    <w:rsid w:val="00425BCF"/>
    <w:rsid w:val="00466532"/>
    <w:rsid w:val="00472664"/>
    <w:rsid w:val="00481412"/>
    <w:rsid w:val="00493EA5"/>
    <w:rsid w:val="004D6B09"/>
    <w:rsid w:val="0057231C"/>
    <w:rsid w:val="00652488"/>
    <w:rsid w:val="00663308"/>
    <w:rsid w:val="006E4DE9"/>
    <w:rsid w:val="00707D73"/>
    <w:rsid w:val="00780568"/>
    <w:rsid w:val="007B12DC"/>
    <w:rsid w:val="007B349E"/>
    <w:rsid w:val="00877338"/>
    <w:rsid w:val="008A3F81"/>
    <w:rsid w:val="008E31CC"/>
    <w:rsid w:val="008E6FBF"/>
    <w:rsid w:val="00987D72"/>
    <w:rsid w:val="009C5A7D"/>
    <w:rsid w:val="009D765F"/>
    <w:rsid w:val="009E40E7"/>
    <w:rsid w:val="00A13D7D"/>
    <w:rsid w:val="00A70AD5"/>
    <w:rsid w:val="00A8580A"/>
    <w:rsid w:val="00AA0874"/>
    <w:rsid w:val="00B01A21"/>
    <w:rsid w:val="00B6361E"/>
    <w:rsid w:val="00C143D1"/>
    <w:rsid w:val="00C92BAB"/>
    <w:rsid w:val="00CA32AC"/>
    <w:rsid w:val="00CE1371"/>
    <w:rsid w:val="00D07C7A"/>
    <w:rsid w:val="00EC0A90"/>
    <w:rsid w:val="00EC7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8B2BF4"/>
  <w15:docId w15:val="{1FE7AE83-14B4-4E37-ABBE-882901C4F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A32AC"/>
    <w:pPr>
      <w:spacing w:after="160" w:line="360" w:lineRule="auto"/>
      <w:jc w:val="both"/>
    </w:pPr>
    <w:rPr>
      <w:rFonts w:ascii="Times New Roman" w:hAnsi="Times New Roman"/>
      <w:sz w:val="28"/>
    </w:rPr>
  </w:style>
  <w:style w:type="paragraph" w:styleId="1">
    <w:name w:val="heading 1"/>
    <w:aliases w:val="Chapter"/>
    <w:basedOn w:val="a"/>
    <w:next w:val="a"/>
    <w:link w:val="10"/>
    <w:autoRedefine/>
    <w:uiPriority w:val="9"/>
    <w:qFormat/>
    <w:rsid w:val="008E31CC"/>
    <w:pPr>
      <w:keepNext/>
      <w:keepLines/>
      <w:spacing w:before="120" w:after="12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D07C7A"/>
    <w:pPr>
      <w:keepNext/>
      <w:keepLines/>
      <w:spacing w:before="120" w:after="120"/>
      <w:outlineLvl w:val="1"/>
    </w:pPr>
    <w:rPr>
      <w:rFonts w:eastAsiaTheme="majorEastAsia" w:cstheme="majorBidi"/>
      <w:b/>
      <w:bCs/>
      <w:color w:val="000000" w:themeColor="text1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07C7A"/>
    <w:pPr>
      <w:keepNext/>
      <w:keepLines/>
      <w:spacing w:before="120" w:after="120"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arinaRussianText">
    <w:name w:val="MarinaRussianText"/>
    <w:basedOn w:val="a"/>
    <w:autoRedefine/>
    <w:qFormat/>
    <w:rsid w:val="007B349E"/>
    <w:pPr>
      <w:spacing w:after="0"/>
    </w:pPr>
    <w:rPr>
      <w:color w:val="000000" w:themeColor="text1"/>
      <w:lang w:val="en-US"/>
    </w:rPr>
  </w:style>
  <w:style w:type="paragraph" w:customStyle="1" w:styleId="MarinaEnglishText">
    <w:name w:val="MarinaEnglishText"/>
    <w:basedOn w:val="MarinaRussianText"/>
    <w:autoRedefine/>
    <w:qFormat/>
    <w:rsid w:val="008A3F81"/>
    <w:pPr>
      <w:spacing w:line="240" w:lineRule="auto"/>
      <w:jc w:val="left"/>
    </w:pPr>
    <w:rPr>
      <w:rFonts w:ascii="Courier New" w:hAnsi="Courier New"/>
      <w:sz w:val="22"/>
    </w:rPr>
  </w:style>
  <w:style w:type="paragraph" w:customStyle="1" w:styleId="MarinaHeader">
    <w:name w:val="MarinaHeader"/>
    <w:basedOn w:val="1"/>
    <w:next w:val="MarinaRussianText"/>
    <w:autoRedefine/>
    <w:qFormat/>
    <w:rsid w:val="00A13D7D"/>
  </w:style>
  <w:style w:type="character" w:customStyle="1" w:styleId="10">
    <w:name w:val="Заголовок 1 Знак"/>
    <w:aliases w:val="Chapter Знак"/>
    <w:basedOn w:val="a0"/>
    <w:link w:val="1"/>
    <w:uiPriority w:val="9"/>
    <w:rsid w:val="008E31CC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customStyle="1" w:styleId="11">
    <w:name w:val="Стиль1"/>
    <w:basedOn w:val="a"/>
    <w:autoRedefine/>
    <w:qFormat/>
    <w:rsid w:val="00877338"/>
    <w:pPr>
      <w:tabs>
        <w:tab w:val="left" w:pos="708"/>
      </w:tabs>
      <w:spacing w:after="0"/>
    </w:pPr>
    <w:rPr>
      <w:rFonts w:eastAsia="Times New Roman" w:cs="Times New Roman"/>
      <w:color w:val="000000" w:themeColor="text1"/>
      <w:szCs w:val="28"/>
    </w:rPr>
  </w:style>
  <w:style w:type="paragraph" w:customStyle="1" w:styleId="21">
    <w:name w:val="Стиль2"/>
    <w:basedOn w:val="2"/>
    <w:next w:val="11"/>
    <w:qFormat/>
    <w:rsid w:val="00877338"/>
  </w:style>
  <w:style w:type="character" w:customStyle="1" w:styleId="20">
    <w:name w:val="Заголовок 2 Знак"/>
    <w:basedOn w:val="a0"/>
    <w:link w:val="2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32"/>
      <w:szCs w:val="26"/>
    </w:rPr>
  </w:style>
  <w:style w:type="paragraph" w:styleId="a3">
    <w:name w:val="caption"/>
    <w:basedOn w:val="a"/>
    <w:next w:val="a"/>
    <w:autoRedefine/>
    <w:uiPriority w:val="35"/>
    <w:unhideWhenUsed/>
    <w:qFormat/>
    <w:rsid w:val="00493EA5"/>
    <w:pPr>
      <w:spacing w:after="200" w:line="240" w:lineRule="auto"/>
      <w:jc w:val="left"/>
    </w:pPr>
    <w:rPr>
      <w:b/>
      <w:bCs/>
      <w:color w:val="000000" w:themeColor="text1"/>
      <w:sz w:val="24"/>
      <w:szCs w:val="18"/>
    </w:rPr>
  </w:style>
  <w:style w:type="character" w:customStyle="1" w:styleId="30">
    <w:name w:val="Заголовок 3 Знак"/>
    <w:basedOn w:val="a0"/>
    <w:link w:val="3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paragraph" w:styleId="a4">
    <w:name w:val="No Spacing"/>
    <w:uiPriority w:val="1"/>
    <w:qFormat/>
    <w:rsid w:val="00CA32AC"/>
    <w:pPr>
      <w:spacing w:after="0" w:line="240" w:lineRule="auto"/>
      <w:jc w:val="both"/>
    </w:pPr>
    <w:rPr>
      <w:rFonts w:ascii="Times New Roman" w:hAnsi="Times New Roman"/>
      <w:sz w:val="28"/>
    </w:rPr>
  </w:style>
  <w:style w:type="paragraph" w:styleId="a5">
    <w:name w:val="TOC Heading"/>
    <w:basedOn w:val="1"/>
    <w:next w:val="a"/>
    <w:uiPriority w:val="39"/>
    <w:unhideWhenUsed/>
    <w:qFormat/>
    <w:rsid w:val="00663308"/>
    <w:p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olor w:val="365F91" w:themeColor="accent1" w:themeShade="BF"/>
      <w:sz w:val="32"/>
      <w:szCs w:val="32"/>
      <w:lang w:eastAsia="ru-RU"/>
    </w:rPr>
  </w:style>
  <w:style w:type="paragraph" w:styleId="a6">
    <w:name w:val="header"/>
    <w:basedOn w:val="a"/>
    <w:link w:val="a7"/>
    <w:uiPriority w:val="99"/>
    <w:unhideWhenUsed/>
    <w:rsid w:val="006633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663308"/>
    <w:rPr>
      <w:rFonts w:ascii="Times New Roman" w:hAnsi="Times New Roman"/>
      <w:sz w:val="28"/>
    </w:rPr>
  </w:style>
  <w:style w:type="paragraph" w:styleId="a8">
    <w:name w:val="footer"/>
    <w:basedOn w:val="a"/>
    <w:link w:val="a9"/>
    <w:uiPriority w:val="99"/>
    <w:unhideWhenUsed/>
    <w:rsid w:val="006633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663308"/>
    <w:rPr>
      <w:rFonts w:ascii="Times New Roman" w:hAnsi="Times New Roman"/>
      <w:sz w:val="28"/>
    </w:rPr>
  </w:style>
  <w:style w:type="paragraph" w:styleId="aa">
    <w:name w:val="Normal (Web)"/>
    <w:basedOn w:val="a"/>
    <w:uiPriority w:val="99"/>
    <w:semiHidden/>
    <w:unhideWhenUsed/>
    <w:rsid w:val="00A13D7D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character" w:styleId="ab">
    <w:name w:val="Strong"/>
    <w:basedOn w:val="a0"/>
    <w:uiPriority w:val="22"/>
    <w:qFormat/>
    <w:rsid w:val="00A13D7D"/>
    <w:rPr>
      <w:b/>
      <w:bCs/>
    </w:rPr>
  </w:style>
  <w:style w:type="paragraph" w:styleId="12">
    <w:name w:val="toc 1"/>
    <w:basedOn w:val="a"/>
    <w:next w:val="a"/>
    <w:autoRedefine/>
    <w:uiPriority w:val="39"/>
    <w:unhideWhenUsed/>
    <w:rsid w:val="00A13D7D"/>
    <w:pPr>
      <w:spacing w:after="100"/>
    </w:pPr>
  </w:style>
  <w:style w:type="character" w:styleId="ac">
    <w:name w:val="Hyperlink"/>
    <w:basedOn w:val="a0"/>
    <w:uiPriority w:val="99"/>
    <w:unhideWhenUsed/>
    <w:rsid w:val="00A13D7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793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9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4E2B073824F844B9B1AB9D044B9A53" ma:contentTypeVersion="2" ma:contentTypeDescription="Create a new document." ma:contentTypeScope="" ma:versionID="0e155040c7a0fc724b086fa358ec7fa0">
  <xsd:schema xmlns:xsd="http://www.w3.org/2001/XMLSchema" xmlns:xs="http://www.w3.org/2001/XMLSchema" xmlns:p="http://schemas.microsoft.com/office/2006/metadata/properties" xmlns:ns2="d01dea53-3a87-4e99-b61f-3d1d27a191ea" targetNamespace="http://schemas.microsoft.com/office/2006/metadata/properties" ma:root="true" ma:fieldsID="2adbc17f76f58ef42a36b47f15f36ea5" ns2:_="">
    <xsd:import namespace="d01dea53-3a87-4e99-b61f-3d1d27a191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1dea53-3a87-4e99-b61f-3d1d27a191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7CFFC3-F7BF-4419-828C-35CEA073EC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4CF165-C710-4860-86A6-2044AF9EEB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1dea53-3a87-4e99-b61f-3d1d27a191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E31671-DFEE-40FF-896C-F2EAF923B3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DB06B3D-E9C6-4236-A41A-E03A4188B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7</Pages>
  <Words>507</Words>
  <Characters>2891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всильева М.А.</dc:creator>
  <cp:keywords>Титул</cp:keywords>
  <cp:lastModifiedBy>Polina Milash</cp:lastModifiedBy>
  <cp:revision>5</cp:revision>
  <dcterms:created xsi:type="dcterms:W3CDTF">2021-12-14T14:50:00Z</dcterms:created>
  <dcterms:modified xsi:type="dcterms:W3CDTF">2021-12-23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4E2B073824F844B9B1AB9D044B9A53</vt:lpwstr>
  </property>
</Properties>
</file>